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3555999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3555999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2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3555999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2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3555999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2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3555999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2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3555999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2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bookmarkStart w:id="53" w:name="fig:008"/>
      <w:r>
        <w:drawing>
          <wp:inline>
            <wp:extent cx="5334000" cy="3555999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2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3555999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2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3555999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2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3555999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2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3555999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2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3555999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2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3555999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2.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3555999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2.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Дьяконова Софья Александровна</dc:creator>
  <dc:language>ru-RU</dc:language>
  <cp:keywords/>
  <dcterms:created xsi:type="dcterms:W3CDTF">2024-05-18T17:40:19Z</dcterms:created>
  <dcterms:modified xsi:type="dcterms:W3CDTF">2024-05-18T17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